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0A15A" w14:textId="77777777" w:rsidR="002138C5" w:rsidRPr="002138C5" w:rsidRDefault="002138C5" w:rsidP="002138C5">
      <w:pPr>
        <w:keepNext/>
        <w:spacing w:before="240" w:after="120" w:line="288" w:lineRule="auto"/>
        <w:outlineLvl w:val="2"/>
        <w:rPr>
          <w:rFonts w:ascii="Verdana" w:eastAsia="Times New Roman" w:hAnsi="Verdana" w:cs="Arial"/>
          <w:b/>
          <w:bCs/>
          <w:sz w:val="24"/>
          <w:szCs w:val="26"/>
        </w:rPr>
      </w:pPr>
      <w:bookmarkStart w:id="0" w:name="_Toc307197569"/>
      <w:bookmarkStart w:id="1" w:name="_Toc406643469"/>
      <w:r w:rsidRPr="002138C5">
        <w:rPr>
          <w:rFonts w:ascii="Verdana" w:eastAsia="Times New Roman" w:hAnsi="Verdana" w:cs="Arial"/>
          <w:b/>
          <w:bCs/>
          <w:sz w:val="24"/>
          <w:szCs w:val="26"/>
        </w:rPr>
        <w:t>Complaint Form</w:t>
      </w:r>
      <w:bookmarkEnd w:id="0"/>
      <w:bookmarkEnd w:id="1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3157"/>
        <w:gridCol w:w="3744"/>
        <w:gridCol w:w="1211"/>
        <w:gridCol w:w="2084"/>
      </w:tblGrid>
      <w:tr w:rsidR="002138C5" w:rsidRPr="002138C5" w14:paraId="7CB01DD4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553A9F9C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Surname</w:t>
            </w:r>
            <w:r w:rsidRPr="002138C5">
              <w:rPr>
                <w:rFonts w:ascii="Verdana" w:eastAsia="Times New Roman" w:hAnsi="Verdana" w:cs="Times New Roman"/>
                <w:sz w:val="20"/>
                <w:szCs w:val="20"/>
              </w:rPr>
              <w:t>:</w:t>
            </w:r>
          </w:p>
        </w:tc>
        <w:tc>
          <w:tcPr>
            <w:tcW w:w="1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FA10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2ACB2236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Title: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C48C2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14:paraId="031E92CF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0B7548AD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First Given Nam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1D5A9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14:paraId="19881625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46F2BD94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Course titl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FC150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14:paraId="4B01A3C7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14C65B7E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Trainer / Assessor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0A048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14:paraId="23539065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18F4D6EC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Date of occurrenc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5D61C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14:paraId="38DE99BB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57D72A36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Reason for your submission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B4A4E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14:paraId="3FA465A7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4EBC7D77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Occurrences leading up to this submission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6129A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14:paraId="138936BB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20DC8AFE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 xml:space="preserve">What outcomes are you seeking or </w:t>
            </w:r>
            <w:proofErr w:type="gramStart"/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expect:</w:t>
            </w:r>
            <w:proofErr w:type="gramEnd"/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E526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14:paraId="1A7FC976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14:paraId="33606180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14:paraId="549CF3A9" w14:textId="77777777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14:paraId="12056580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 xml:space="preserve">Can we improve our system to avoid these situations in the </w:t>
            </w:r>
            <w:proofErr w:type="gramStart"/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future:</w:t>
            </w:r>
            <w:proofErr w:type="gramEnd"/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39080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14:paraId="2D9B76C3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14:paraId="4027DED9" w14:textId="77777777"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</w:tbl>
    <w:p w14:paraId="243C8984" w14:textId="77777777" w:rsidR="002138C5" w:rsidRPr="002138C5" w:rsidRDefault="002138C5" w:rsidP="002138C5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  <w:r w:rsidRPr="002138C5">
        <w:rPr>
          <w:rFonts w:ascii="Verdana" w:eastAsia="Times New Roman" w:hAnsi="Verdana" w:cs="Times New Roman"/>
          <w:sz w:val="20"/>
          <w:szCs w:val="20"/>
        </w:rPr>
        <w:t>By signing this form, I certify that the information provided is true and correct.</w:t>
      </w:r>
    </w:p>
    <w:p w14:paraId="41744EBE" w14:textId="77777777" w:rsidR="002138C5" w:rsidRPr="002138C5" w:rsidRDefault="002138C5" w:rsidP="002138C5">
      <w:pPr>
        <w:spacing w:before="120" w:after="0" w:line="288" w:lineRule="auto"/>
        <w:rPr>
          <w:rFonts w:ascii="Verdana" w:eastAsia="Times New Roman" w:hAnsi="Verdana" w:cs="Times New Roman"/>
          <w:sz w:val="24"/>
          <w:szCs w:val="20"/>
        </w:rPr>
      </w:pPr>
    </w:p>
    <w:p w14:paraId="25FD94EF" w14:textId="77777777" w:rsidR="002138C5" w:rsidRPr="002138C5" w:rsidRDefault="002138C5" w:rsidP="002138C5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</w:p>
    <w:p w14:paraId="0C475A5C" w14:textId="77777777" w:rsidR="002138C5" w:rsidRPr="002138C5" w:rsidRDefault="002138C5" w:rsidP="002138C5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  <w:r w:rsidRPr="002138C5">
        <w:rPr>
          <w:rFonts w:ascii="Verdana" w:eastAsia="Times New Roman" w:hAnsi="Verdana" w:cs="Times New Roman"/>
          <w:sz w:val="20"/>
          <w:szCs w:val="20"/>
        </w:rPr>
        <w:t>Signed: ___________________________________________</w:t>
      </w:r>
      <w:r w:rsidRPr="002138C5">
        <w:rPr>
          <w:rFonts w:ascii="Verdana" w:eastAsia="Times New Roman" w:hAnsi="Verdana" w:cs="Times New Roman"/>
          <w:sz w:val="20"/>
          <w:szCs w:val="20"/>
        </w:rPr>
        <w:tab/>
        <w:t xml:space="preserve"> Date: _____ / _____ / _____</w:t>
      </w:r>
    </w:p>
    <w:p w14:paraId="2862447B" w14:textId="77777777" w:rsidR="007932DE" w:rsidRPr="007932DE" w:rsidRDefault="007932DE" w:rsidP="007932DE">
      <w:pPr>
        <w:spacing w:before="120" w:after="0" w:line="360" w:lineRule="auto"/>
        <w:rPr>
          <w:rFonts w:ascii="Verdana" w:eastAsia="Times New Roman" w:hAnsi="Verdana" w:cs="Times New Roman"/>
          <w:sz w:val="20"/>
          <w:szCs w:val="20"/>
        </w:rPr>
      </w:pPr>
    </w:p>
    <w:p w14:paraId="5CE9D9FB" w14:textId="77777777" w:rsidR="00761E1F" w:rsidRDefault="00097914">
      <w:r>
        <w:t xml:space="preserve">Upon completion of the form, please upload into the complaints and appeals area on the student hub.  If you are not a current student, please email the form to </w:t>
      </w:r>
      <w:hyperlink r:id="rId6" w:history="1">
        <w:r w:rsidRPr="006A6A3D">
          <w:rPr>
            <w:rStyle w:val="Hyperlink"/>
          </w:rPr>
          <w:t>info@clet.edu.au</w:t>
        </w:r>
      </w:hyperlink>
      <w:r>
        <w:t xml:space="preserve"> </w:t>
      </w:r>
    </w:p>
    <w:p w14:paraId="125C4DF9" w14:textId="77777777" w:rsidR="00761E1F" w:rsidRPr="00761E1F" w:rsidRDefault="00761E1F" w:rsidP="00761E1F"/>
    <w:p w14:paraId="7A28107C" w14:textId="77777777" w:rsidR="00A6098D" w:rsidRDefault="00A6098D" w:rsidP="00761E1F">
      <w:pPr>
        <w:rPr>
          <w:i/>
        </w:rPr>
      </w:pPr>
    </w:p>
    <w:p w14:paraId="6E0D6CBD" w14:textId="77777777" w:rsidR="00A6098D" w:rsidRDefault="00A6098D" w:rsidP="00761E1F">
      <w:pPr>
        <w:rPr>
          <w:i/>
        </w:rPr>
      </w:pPr>
    </w:p>
    <w:p w14:paraId="14118D11" w14:textId="77777777" w:rsidR="00A6098D" w:rsidRDefault="00A6098D" w:rsidP="00761E1F">
      <w:pPr>
        <w:rPr>
          <w:i/>
        </w:rPr>
      </w:pPr>
    </w:p>
    <w:p w14:paraId="005D8924" w14:textId="77777777" w:rsidR="00A6098D" w:rsidRDefault="00A6098D" w:rsidP="00761E1F">
      <w:pPr>
        <w:rPr>
          <w:i/>
        </w:rPr>
      </w:pPr>
    </w:p>
    <w:p w14:paraId="1F62D3E4" w14:textId="77777777" w:rsidR="00A6098D" w:rsidRDefault="00A6098D" w:rsidP="00761E1F">
      <w:pPr>
        <w:rPr>
          <w:i/>
        </w:rPr>
      </w:pPr>
    </w:p>
    <w:p w14:paraId="2D6792F2" w14:textId="77777777" w:rsidR="00A6098D" w:rsidRPr="00A6098D" w:rsidRDefault="00A6098D" w:rsidP="00A6098D">
      <w:pPr>
        <w:pBdr>
          <w:bottom w:val="single" w:sz="4" w:space="1" w:color="auto"/>
        </w:pBdr>
        <w:rPr>
          <w:i/>
          <w:color w:val="548DD4" w:themeColor="text2" w:themeTint="99"/>
        </w:rPr>
      </w:pPr>
    </w:p>
    <w:p w14:paraId="797D09DB" w14:textId="77777777" w:rsidR="00A6098D" w:rsidRDefault="00A6098D" w:rsidP="00761E1F">
      <w:pPr>
        <w:rPr>
          <w:i/>
        </w:rPr>
      </w:pPr>
    </w:p>
    <w:p w14:paraId="4CEFFC63" w14:textId="77777777" w:rsidR="00733E00" w:rsidRDefault="00761E1F" w:rsidP="00A6098D">
      <w:pPr>
        <w:jc w:val="center"/>
        <w:rPr>
          <w:i/>
        </w:rPr>
      </w:pPr>
      <w:r w:rsidRPr="00A6098D">
        <w:t>This form is provided in accordance with Standard 6, clause 6.1 of the</w:t>
      </w:r>
      <w:r>
        <w:rPr>
          <w:i/>
        </w:rPr>
        <w:t xml:space="preserve"> Standards for Registered Training Organisations (RTOs) 2015 </w:t>
      </w:r>
      <w:r w:rsidRPr="00A6098D">
        <w:t>and in accordance with the</w:t>
      </w:r>
      <w:r>
        <w:rPr>
          <w:i/>
        </w:rPr>
        <w:t xml:space="preserve"> National Vocational Education and Training Regulator Act 2011</w:t>
      </w:r>
    </w:p>
    <w:p w14:paraId="2DB2361C" w14:textId="77777777" w:rsidR="00A6098D" w:rsidRDefault="00A6098D" w:rsidP="00A6098D">
      <w:pPr>
        <w:pBdr>
          <w:bottom w:val="single" w:sz="4" w:space="1" w:color="auto"/>
        </w:pBdr>
        <w:rPr>
          <w:i/>
        </w:rPr>
      </w:pPr>
    </w:p>
    <w:p w14:paraId="28D2A957" w14:textId="77777777" w:rsidR="00A6098D" w:rsidRDefault="00A6098D" w:rsidP="00761E1F">
      <w:pPr>
        <w:rPr>
          <w:i/>
        </w:rPr>
      </w:pPr>
    </w:p>
    <w:p w14:paraId="34B727ED" w14:textId="77777777" w:rsidR="00761E1F" w:rsidRPr="00A6098D" w:rsidRDefault="00761E1F" w:rsidP="00A6098D">
      <w:pPr>
        <w:jc w:val="center"/>
      </w:pPr>
      <w:r w:rsidRPr="00A6098D">
        <w:t xml:space="preserve">This form supports RTO policies and procedures that support the </w:t>
      </w:r>
      <w:r w:rsidR="00A6098D" w:rsidRPr="00A6098D">
        <w:t>principles of natural justice and procedural fairness.</w:t>
      </w:r>
    </w:p>
    <w:p w14:paraId="71838736" w14:textId="77777777" w:rsidR="00A6098D" w:rsidRDefault="00A6098D" w:rsidP="00A6098D">
      <w:pPr>
        <w:pBdr>
          <w:bottom w:val="single" w:sz="4" w:space="1" w:color="auto"/>
        </w:pBdr>
        <w:rPr>
          <w:i/>
        </w:rPr>
      </w:pPr>
    </w:p>
    <w:p w14:paraId="5DE713D5" w14:textId="77777777" w:rsidR="00A6098D" w:rsidRDefault="00A6098D" w:rsidP="00761E1F">
      <w:pPr>
        <w:rPr>
          <w:i/>
        </w:rPr>
      </w:pPr>
    </w:p>
    <w:p w14:paraId="04F0BDE8" w14:textId="77777777" w:rsidR="00A6098D" w:rsidRPr="00A6098D" w:rsidRDefault="00A6098D" w:rsidP="00A6098D">
      <w:pPr>
        <w:jc w:val="center"/>
      </w:pPr>
      <w:r w:rsidRPr="00A6098D">
        <w:t xml:space="preserve">The policies and procedures are available in the student online course management system and on the RTO </w:t>
      </w:r>
      <w:proofErr w:type="gramStart"/>
      <w:r w:rsidRPr="00A6098D">
        <w:t>website</w:t>
      </w:r>
      <w:proofErr w:type="gramEnd"/>
    </w:p>
    <w:p w14:paraId="22B2137F" w14:textId="77777777" w:rsidR="00A6098D" w:rsidRPr="00761E1F" w:rsidRDefault="00A6098D" w:rsidP="00A6098D">
      <w:pPr>
        <w:pBdr>
          <w:bottom w:val="single" w:sz="4" w:space="1" w:color="auto"/>
        </w:pBdr>
        <w:rPr>
          <w:i/>
        </w:rPr>
      </w:pPr>
    </w:p>
    <w:sectPr w:rsidR="00A6098D" w:rsidRPr="00761E1F" w:rsidSect="00097914">
      <w:headerReference w:type="default" r:id="rId7"/>
      <w:footerReference w:type="default" r:id="rId8"/>
      <w:pgSz w:w="11906" w:h="16838"/>
      <w:pgMar w:top="1952" w:right="850" w:bottom="1138" w:left="850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1BD01" w14:textId="77777777" w:rsidR="005E101E" w:rsidRDefault="005E101E" w:rsidP="00D57A7D">
      <w:pPr>
        <w:spacing w:after="0" w:line="240" w:lineRule="auto"/>
      </w:pPr>
      <w:r>
        <w:separator/>
      </w:r>
    </w:p>
  </w:endnote>
  <w:endnote w:type="continuationSeparator" w:id="0">
    <w:p w14:paraId="076B939E" w14:textId="77777777" w:rsidR="005E101E" w:rsidRDefault="005E101E" w:rsidP="00D57A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DC8A" w14:textId="5104FE90" w:rsidR="00D57A7D" w:rsidRPr="00CC6B8D" w:rsidRDefault="00D57A7D" w:rsidP="00CC6B8D">
    <w:pPr>
      <w:tabs>
        <w:tab w:val="right" w:pos="9356"/>
      </w:tabs>
      <w:spacing w:after="0" w:line="240" w:lineRule="auto"/>
      <w:jc w:val="both"/>
      <w:rPr>
        <w:rFonts w:ascii="Verdana" w:eastAsia="Times New Roman" w:hAnsi="Verdana" w:cs="Times New Roman"/>
        <w:sz w:val="16"/>
        <w:szCs w:val="16"/>
      </w:rPr>
    </w:pPr>
    <w:r w:rsidRPr="00CC6B8D">
      <w:rPr>
        <w:rFonts w:ascii="Verdana" w:eastAsia="Times New Roman" w:hAnsi="Verdana" w:cs="Arial"/>
        <w:sz w:val="16"/>
        <w:szCs w:val="16"/>
      </w:rPr>
      <w:t xml:space="preserve">Version </w:t>
    </w:r>
    <w:r w:rsidR="00997484">
      <w:rPr>
        <w:rFonts w:ascii="Verdana" w:eastAsia="Times New Roman" w:hAnsi="Verdana" w:cs="Arial"/>
        <w:sz w:val="16"/>
        <w:szCs w:val="16"/>
      </w:rPr>
      <w:t>2</w:t>
    </w:r>
    <w:r w:rsidRPr="00CC6B8D">
      <w:rPr>
        <w:rFonts w:ascii="Verdana" w:eastAsia="Times New Roman" w:hAnsi="Verdana" w:cs="Arial"/>
        <w:sz w:val="16"/>
        <w:szCs w:val="16"/>
      </w:rPr>
      <w:t>.0</w:t>
    </w:r>
    <w:r w:rsidR="00097914" w:rsidRPr="00CC6B8D">
      <w:rPr>
        <w:rFonts w:ascii="Verdana" w:eastAsia="Times New Roman" w:hAnsi="Verdana" w:cs="Arial"/>
        <w:sz w:val="16"/>
        <w:szCs w:val="16"/>
      </w:rPr>
      <w:t xml:space="preserve"> </w:t>
    </w:r>
    <w:r w:rsidR="00997484">
      <w:rPr>
        <w:rFonts w:ascii="Verdana" w:eastAsia="Times New Roman" w:hAnsi="Verdana" w:cs="Arial"/>
        <w:sz w:val="16"/>
        <w:szCs w:val="16"/>
      </w:rPr>
      <w:t>July</w:t>
    </w:r>
    <w:r w:rsidR="00097914" w:rsidRPr="00CC6B8D">
      <w:rPr>
        <w:rFonts w:ascii="Verdana" w:eastAsia="Times New Roman" w:hAnsi="Verdana" w:cs="Arial"/>
        <w:sz w:val="16"/>
        <w:szCs w:val="16"/>
      </w:rPr>
      <w:t xml:space="preserve"> 20</w:t>
    </w:r>
    <w:r w:rsidR="00997484">
      <w:rPr>
        <w:rFonts w:ascii="Verdana" w:eastAsia="Times New Roman" w:hAnsi="Verdana" w:cs="Arial"/>
        <w:sz w:val="16"/>
        <w:szCs w:val="16"/>
      </w:rPr>
      <w:t>21</w:t>
    </w:r>
    <w:r w:rsidRPr="00CC6B8D">
      <w:rPr>
        <w:rFonts w:ascii="Verdana" w:eastAsia="Times New Roman" w:hAnsi="Verdana" w:cs="Arial"/>
        <w:sz w:val="16"/>
        <w:szCs w:val="16"/>
      </w:rPr>
      <w:tab/>
      <w:t xml:space="preserve">Page: </w:t>
    </w:r>
    <w:r w:rsidRPr="00CC6B8D">
      <w:rPr>
        <w:rFonts w:ascii="Verdana" w:eastAsia="Times New Roman" w:hAnsi="Verdana" w:cs="Times New Roman"/>
        <w:sz w:val="16"/>
        <w:szCs w:val="16"/>
      </w:rPr>
      <w:fldChar w:fldCharType="begin"/>
    </w:r>
    <w:r w:rsidRPr="00CC6B8D">
      <w:rPr>
        <w:rFonts w:ascii="Verdana" w:eastAsia="Times New Roman" w:hAnsi="Verdana" w:cs="Times New Roman"/>
        <w:sz w:val="16"/>
        <w:szCs w:val="16"/>
      </w:rPr>
      <w:instrText xml:space="preserve"> PAGE </w:instrText>
    </w:r>
    <w:r w:rsidRPr="00CC6B8D">
      <w:rPr>
        <w:rFonts w:ascii="Verdana" w:eastAsia="Times New Roman" w:hAnsi="Verdana" w:cs="Times New Roman"/>
        <w:sz w:val="16"/>
        <w:szCs w:val="16"/>
      </w:rPr>
      <w:fldChar w:fldCharType="separate"/>
    </w:r>
    <w:r w:rsidR="00453CE7">
      <w:rPr>
        <w:rFonts w:ascii="Verdana" w:eastAsia="Times New Roman" w:hAnsi="Verdana" w:cs="Times New Roman"/>
        <w:noProof/>
        <w:sz w:val="16"/>
        <w:szCs w:val="16"/>
      </w:rPr>
      <w:t>1</w:t>
    </w:r>
    <w:r w:rsidRPr="00CC6B8D">
      <w:rPr>
        <w:rFonts w:ascii="Verdana" w:eastAsia="Times New Roman" w:hAnsi="Verdana" w:cs="Times New Roman"/>
        <w:sz w:val="16"/>
        <w:szCs w:val="16"/>
      </w:rPr>
      <w:fldChar w:fldCharType="end"/>
    </w:r>
    <w:r w:rsidRPr="00CC6B8D">
      <w:rPr>
        <w:rFonts w:ascii="Verdana" w:eastAsia="Times New Roman" w:hAnsi="Verdana" w:cs="Times New Roman"/>
        <w:sz w:val="16"/>
        <w:szCs w:val="16"/>
      </w:rPr>
      <w:t xml:space="preserve"> of </w:t>
    </w:r>
    <w:r w:rsidRPr="00CC6B8D">
      <w:rPr>
        <w:rFonts w:ascii="Verdana" w:eastAsia="Times New Roman" w:hAnsi="Verdana" w:cs="Times New Roman"/>
        <w:sz w:val="16"/>
        <w:szCs w:val="16"/>
      </w:rPr>
      <w:fldChar w:fldCharType="begin"/>
    </w:r>
    <w:r w:rsidRPr="00CC6B8D">
      <w:rPr>
        <w:rFonts w:ascii="Verdana" w:eastAsia="Times New Roman" w:hAnsi="Verdana" w:cs="Times New Roman"/>
        <w:sz w:val="16"/>
        <w:szCs w:val="16"/>
      </w:rPr>
      <w:instrText xml:space="preserve"> NUMPAGES </w:instrText>
    </w:r>
    <w:r w:rsidRPr="00CC6B8D">
      <w:rPr>
        <w:rFonts w:ascii="Verdana" w:eastAsia="Times New Roman" w:hAnsi="Verdana" w:cs="Times New Roman"/>
        <w:sz w:val="16"/>
        <w:szCs w:val="16"/>
      </w:rPr>
      <w:fldChar w:fldCharType="separate"/>
    </w:r>
    <w:r w:rsidR="00453CE7">
      <w:rPr>
        <w:rFonts w:ascii="Verdana" w:eastAsia="Times New Roman" w:hAnsi="Verdana" w:cs="Times New Roman"/>
        <w:noProof/>
        <w:sz w:val="16"/>
        <w:szCs w:val="16"/>
      </w:rPr>
      <w:t>2</w:t>
    </w:r>
    <w:r w:rsidRPr="00CC6B8D">
      <w:rPr>
        <w:rFonts w:ascii="Verdana" w:eastAsia="Times New Roman" w:hAnsi="Verdana" w:cs="Times New Roman"/>
        <w:sz w:val="16"/>
        <w:szCs w:val="16"/>
      </w:rPr>
      <w:fldChar w:fldCharType="end"/>
    </w:r>
  </w:p>
  <w:p w14:paraId="2A549252" w14:textId="77777777" w:rsidR="00D57A7D" w:rsidRPr="00CC6B8D" w:rsidRDefault="007932DE" w:rsidP="00CC6B8D">
    <w:pPr>
      <w:tabs>
        <w:tab w:val="right" w:pos="9356"/>
      </w:tabs>
      <w:spacing w:after="0" w:line="240" w:lineRule="auto"/>
      <w:jc w:val="both"/>
      <w:rPr>
        <w:rFonts w:ascii="Verdana" w:eastAsia="Times New Roman" w:hAnsi="Verdana" w:cs="Times New Roman"/>
        <w:sz w:val="16"/>
        <w:szCs w:val="16"/>
      </w:rPr>
    </w:pPr>
    <w:r w:rsidRPr="00CC6B8D">
      <w:rPr>
        <w:rFonts w:ascii="Verdana" w:eastAsia="Times New Roman" w:hAnsi="Verdana" w:cs="Times New Roman"/>
        <w:color w:val="000000"/>
        <w:sz w:val="16"/>
        <w:szCs w:val="16"/>
      </w:rPr>
      <w:t>Complaints and Appeals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28AF6" w14:textId="77777777" w:rsidR="005E101E" w:rsidRDefault="005E101E" w:rsidP="00D57A7D">
      <w:pPr>
        <w:spacing w:after="0" w:line="240" w:lineRule="auto"/>
      </w:pPr>
      <w:r>
        <w:separator/>
      </w:r>
    </w:p>
  </w:footnote>
  <w:footnote w:type="continuationSeparator" w:id="0">
    <w:p w14:paraId="5CEBF872" w14:textId="77777777" w:rsidR="005E101E" w:rsidRDefault="005E101E" w:rsidP="00D57A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AD1FE" w14:textId="4E7BDDBE" w:rsidR="00D57A7D" w:rsidRDefault="00997484" w:rsidP="00097914">
    <w:pPr>
      <w:pStyle w:val="Header"/>
      <w:tabs>
        <w:tab w:val="left" w:pos="2775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00F69366" wp14:editId="59EE0A80">
          <wp:simplePos x="0" y="0"/>
          <wp:positionH relativeFrom="margin">
            <wp:align>center</wp:align>
          </wp:positionH>
          <wp:positionV relativeFrom="paragraph">
            <wp:posOffset>-298450</wp:posOffset>
          </wp:positionV>
          <wp:extent cx="4338955" cy="992505"/>
          <wp:effectExtent l="0" t="0" r="4445" b="0"/>
          <wp:wrapSquare wrapText="bothSides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8955" cy="992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7A7D">
      <w:tab/>
    </w:r>
    <w:r w:rsidR="00097914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rE0N7YwsDAzNDNS0lEKTi0uzszPAykwqgUA2iAFQCwAAAA="/>
    <w:docVar w:name="dgnword-docGUID" w:val="{9F2DA2F7-8D5B-4F59-959F-46C68D7DB7B7}"/>
    <w:docVar w:name="dgnword-eventsink" w:val="137348608"/>
  </w:docVars>
  <w:rsids>
    <w:rsidRoot w:val="00D57A7D"/>
    <w:rsid w:val="00007EA1"/>
    <w:rsid w:val="0001320A"/>
    <w:rsid w:val="00013CE3"/>
    <w:rsid w:val="00017601"/>
    <w:rsid w:val="000265BD"/>
    <w:rsid w:val="000413F2"/>
    <w:rsid w:val="00053624"/>
    <w:rsid w:val="0005696E"/>
    <w:rsid w:val="00074022"/>
    <w:rsid w:val="00074852"/>
    <w:rsid w:val="00075F20"/>
    <w:rsid w:val="00097914"/>
    <w:rsid w:val="000A122E"/>
    <w:rsid w:val="000A2183"/>
    <w:rsid w:val="000B2936"/>
    <w:rsid w:val="000C2331"/>
    <w:rsid w:val="000D656D"/>
    <w:rsid w:val="000E32DC"/>
    <w:rsid w:val="000E5145"/>
    <w:rsid w:val="000F4233"/>
    <w:rsid w:val="000F4714"/>
    <w:rsid w:val="001177BF"/>
    <w:rsid w:val="00117CCE"/>
    <w:rsid w:val="00121020"/>
    <w:rsid w:val="001332A1"/>
    <w:rsid w:val="00142EA0"/>
    <w:rsid w:val="00143804"/>
    <w:rsid w:val="00143CF6"/>
    <w:rsid w:val="00144E8B"/>
    <w:rsid w:val="0014590E"/>
    <w:rsid w:val="00147A63"/>
    <w:rsid w:val="00155CB0"/>
    <w:rsid w:val="00157CDE"/>
    <w:rsid w:val="0016790B"/>
    <w:rsid w:val="001701E7"/>
    <w:rsid w:val="00170CD7"/>
    <w:rsid w:val="001833FA"/>
    <w:rsid w:val="00184148"/>
    <w:rsid w:val="00190870"/>
    <w:rsid w:val="00195182"/>
    <w:rsid w:val="0019622F"/>
    <w:rsid w:val="001B01CB"/>
    <w:rsid w:val="001D3298"/>
    <w:rsid w:val="001E576B"/>
    <w:rsid w:val="001F2140"/>
    <w:rsid w:val="00204671"/>
    <w:rsid w:val="00212EDC"/>
    <w:rsid w:val="002138C5"/>
    <w:rsid w:val="00220FEC"/>
    <w:rsid w:val="00243FE6"/>
    <w:rsid w:val="002550C0"/>
    <w:rsid w:val="002762B8"/>
    <w:rsid w:val="0027777E"/>
    <w:rsid w:val="002805DA"/>
    <w:rsid w:val="00290A78"/>
    <w:rsid w:val="002922D8"/>
    <w:rsid w:val="002A185B"/>
    <w:rsid w:val="002A7901"/>
    <w:rsid w:val="002B0C5D"/>
    <w:rsid w:val="002C30F1"/>
    <w:rsid w:val="002D6578"/>
    <w:rsid w:val="002E5F8A"/>
    <w:rsid w:val="002F09C6"/>
    <w:rsid w:val="00310591"/>
    <w:rsid w:val="00321A8A"/>
    <w:rsid w:val="003304FF"/>
    <w:rsid w:val="00336FCD"/>
    <w:rsid w:val="00342B8B"/>
    <w:rsid w:val="00342E37"/>
    <w:rsid w:val="003722CA"/>
    <w:rsid w:val="003746A0"/>
    <w:rsid w:val="00375184"/>
    <w:rsid w:val="00382084"/>
    <w:rsid w:val="00390BCC"/>
    <w:rsid w:val="003941D2"/>
    <w:rsid w:val="0039680A"/>
    <w:rsid w:val="003A64D7"/>
    <w:rsid w:val="003C14F0"/>
    <w:rsid w:val="003D41D8"/>
    <w:rsid w:val="004077F9"/>
    <w:rsid w:val="004103B1"/>
    <w:rsid w:val="00440B1B"/>
    <w:rsid w:val="004429EC"/>
    <w:rsid w:val="004478D3"/>
    <w:rsid w:val="00451E3E"/>
    <w:rsid w:val="00453CE7"/>
    <w:rsid w:val="0045793D"/>
    <w:rsid w:val="00461C0F"/>
    <w:rsid w:val="00462F77"/>
    <w:rsid w:val="00464585"/>
    <w:rsid w:val="004669F0"/>
    <w:rsid w:val="004744EA"/>
    <w:rsid w:val="00475590"/>
    <w:rsid w:val="00475712"/>
    <w:rsid w:val="00481743"/>
    <w:rsid w:val="004855A2"/>
    <w:rsid w:val="00490CFE"/>
    <w:rsid w:val="00496E6B"/>
    <w:rsid w:val="004C50B2"/>
    <w:rsid w:val="004C5E9B"/>
    <w:rsid w:val="004C6C7E"/>
    <w:rsid w:val="004C7DFD"/>
    <w:rsid w:val="004D7E16"/>
    <w:rsid w:val="004E0F79"/>
    <w:rsid w:val="004E29BC"/>
    <w:rsid w:val="004E3C88"/>
    <w:rsid w:val="004F1CA3"/>
    <w:rsid w:val="004F57ED"/>
    <w:rsid w:val="0050025A"/>
    <w:rsid w:val="00507216"/>
    <w:rsid w:val="00523FD2"/>
    <w:rsid w:val="00530763"/>
    <w:rsid w:val="00543F34"/>
    <w:rsid w:val="00544361"/>
    <w:rsid w:val="00546A9F"/>
    <w:rsid w:val="00551681"/>
    <w:rsid w:val="005566EA"/>
    <w:rsid w:val="00561B78"/>
    <w:rsid w:val="00573C89"/>
    <w:rsid w:val="005763A1"/>
    <w:rsid w:val="00582806"/>
    <w:rsid w:val="005857BD"/>
    <w:rsid w:val="00590672"/>
    <w:rsid w:val="00594594"/>
    <w:rsid w:val="005A5650"/>
    <w:rsid w:val="005A686F"/>
    <w:rsid w:val="005A73DE"/>
    <w:rsid w:val="005A7A44"/>
    <w:rsid w:val="005B0F5F"/>
    <w:rsid w:val="005B1604"/>
    <w:rsid w:val="005B397E"/>
    <w:rsid w:val="005B452C"/>
    <w:rsid w:val="005B48DF"/>
    <w:rsid w:val="005B609A"/>
    <w:rsid w:val="005C19EE"/>
    <w:rsid w:val="005C2CB9"/>
    <w:rsid w:val="005E101E"/>
    <w:rsid w:val="005E39C7"/>
    <w:rsid w:val="005F28F3"/>
    <w:rsid w:val="00600975"/>
    <w:rsid w:val="00602929"/>
    <w:rsid w:val="00604DEF"/>
    <w:rsid w:val="0060511A"/>
    <w:rsid w:val="0060633E"/>
    <w:rsid w:val="006270C9"/>
    <w:rsid w:val="00631390"/>
    <w:rsid w:val="006337B2"/>
    <w:rsid w:val="006367BF"/>
    <w:rsid w:val="00641FC8"/>
    <w:rsid w:val="006474D3"/>
    <w:rsid w:val="00652B88"/>
    <w:rsid w:val="00657D68"/>
    <w:rsid w:val="0067198D"/>
    <w:rsid w:val="00673F79"/>
    <w:rsid w:val="006A3B18"/>
    <w:rsid w:val="006B65D4"/>
    <w:rsid w:val="006B6689"/>
    <w:rsid w:val="006C1169"/>
    <w:rsid w:val="006D0C97"/>
    <w:rsid w:val="006D4784"/>
    <w:rsid w:val="006E0B26"/>
    <w:rsid w:val="007058D7"/>
    <w:rsid w:val="00730534"/>
    <w:rsid w:val="00733E00"/>
    <w:rsid w:val="00737A9D"/>
    <w:rsid w:val="00755003"/>
    <w:rsid w:val="00761E1F"/>
    <w:rsid w:val="00773191"/>
    <w:rsid w:val="00773F93"/>
    <w:rsid w:val="00780745"/>
    <w:rsid w:val="00784980"/>
    <w:rsid w:val="00786C30"/>
    <w:rsid w:val="007932DE"/>
    <w:rsid w:val="007B4701"/>
    <w:rsid w:val="007C151F"/>
    <w:rsid w:val="007C1C05"/>
    <w:rsid w:val="007D35A9"/>
    <w:rsid w:val="007E0D51"/>
    <w:rsid w:val="007E28C7"/>
    <w:rsid w:val="007F62A1"/>
    <w:rsid w:val="00801E51"/>
    <w:rsid w:val="00806FBE"/>
    <w:rsid w:val="008149D0"/>
    <w:rsid w:val="00815D9E"/>
    <w:rsid w:val="0081757F"/>
    <w:rsid w:val="00830C63"/>
    <w:rsid w:val="00832837"/>
    <w:rsid w:val="008329F1"/>
    <w:rsid w:val="00832C20"/>
    <w:rsid w:val="00845B5A"/>
    <w:rsid w:val="00846D9E"/>
    <w:rsid w:val="008531A7"/>
    <w:rsid w:val="00854119"/>
    <w:rsid w:val="0085707E"/>
    <w:rsid w:val="00860C6D"/>
    <w:rsid w:val="00880444"/>
    <w:rsid w:val="00882513"/>
    <w:rsid w:val="00884F8B"/>
    <w:rsid w:val="00897EEF"/>
    <w:rsid w:val="008B61D9"/>
    <w:rsid w:val="008B755A"/>
    <w:rsid w:val="008C716E"/>
    <w:rsid w:val="008D16BA"/>
    <w:rsid w:val="008D1D9E"/>
    <w:rsid w:val="008D57DB"/>
    <w:rsid w:val="008D6CD5"/>
    <w:rsid w:val="008F21CA"/>
    <w:rsid w:val="008F6DCD"/>
    <w:rsid w:val="0090540A"/>
    <w:rsid w:val="0090598E"/>
    <w:rsid w:val="00915769"/>
    <w:rsid w:val="00922AA4"/>
    <w:rsid w:val="009274DA"/>
    <w:rsid w:val="009317A4"/>
    <w:rsid w:val="00934819"/>
    <w:rsid w:val="00937B2B"/>
    <w:rsid w:val="00950C7F"/>
    <w:rsid w:val="00951D71"/>
    <w:rsid w:val="00961987"/>
    <w:rsid w:val="00967F8A"/>
    <w:rsid w:val="00975CCF"/>
    <w:rsid w:val="00976D70"/>
    <w:rsid w:val="009807C2"/>
    <w:rsid w:val="00996DEF"/>
    <w:rsid w:val="00997484"/>
    <w:rsid w:val="009A0DDD"/>
    <w:rsid w:val="009A433E"/>
    <w:rsid w:val="009B2B80"/>
    <w:rsid w:val="009B40B7"/>
    <w:rsid w:val="009B76BC"/>
    <w:rsid w:val="009C6598"/>
    <w:rsid w:val="009D4EF9"/>
    <w:rsid w:val="009E4D91"/>
    <w:rsid w:val="009E529F"/>
    <w:rsid w:val="009F1933"/>
    <w:rsid w:val="009F3C35"/>
    <w:rsid w:val="009F7D95"/>
    <w:rsid w:val="00A071D3"/>
    <w:rsid w:val="00A2245B"/>
    <w:rsid w:val="00A30BD1"/>
    <w:rsid w:val="00A35E32"/>
    <w:rsid w:val="00A42268"/>
    <w:rsid w:val="00A6098D"/>
    <w:rsid w:val="00A703DF"/>
    <w:rsid w:val="00A80896"/>
    <w:rsid w:val="00AA0076"/>
    <w:rsid w:val="00AA4DF0"/>
    <w:rsid w:val="00AB27B6"/>
    <w:rsid w:val="00AD0E00"/>
    <w:rsid w:val="00AE0875"/>
    <w:rsid w:val="00AE16E2"/>
    <w:rsid w:val="00AE19E6"/>
    <w:rsid w:val="00AE6666"/>
    <w:rsid w:val="00AE7D27"/>
    <w:rsid w:val="00AF0659"/>
    <w:rsid w:val="00AF2A38"/>
    <w:rsid w:val="00AF4D1C"/>
    <w:rsid w:val="00B13E8C"/>
    <w:rsid w:val="00B143A4"/>
    <w:rsid w:val="00B401E1"/>
    <w:rsid w:val="00B43EE8"/>
    <w:rsid w:val="00B4584B"/>
    <w:rsid w:val="00B4590A"/>
    <w:rsid w:val="00B62332"/>
    <w:rsid w:val="00B74AA8"/>
    <w:rsid w:val="00B83369"/>
    <w:rsid w:val="00B863DB"/>
    <w:rsid w:val="00BA1BD8"/>
    <w:rsid w:val="00BA1F1F"/>
    <w:rsid w:val="00BA4413"/>
    <w:rsid w:val="00BA5F85"/>
    <w:rsid w:val="00BD23DB"/>
    <w:rsid w:val="00BD4E7B"/>
    <w:rsid w:val="00BD5C6D"/>
    <w:rsid w:val="00BE236F"/>
    <w:rsid w:val="00BE5832"/>
    <w:rsid w:val="00C016AB"/>
    <w:rsid w:val="00C16384"/>
    <w:rsid w:val="00C376D3"/>
    <w:rsid w:val="00C66029"/>
    <w:rsid w:val="00C94BB8"/>
    <w:rsid w:val="00CB61BC"/>
    <w:rsid w:val="00CC2595"/>
    <w:rsid w:val="00CC656F"/>
    <w:rsid w:val="00CC6B8D"/>
    <w:rsid w:val="00CF6704"/>
    <w:rsid w:val="00D07959"/>
    <w:rsid w:val="00D2562B"/>
    <w:rsid w:val="00D31D85"/>
    <w:rsid w:val="00D368AA"/>
    <w:rsid w:val="00D45CC9"/>
    <w:rsid w:val="00D57A7D"/>
    <w:rsid w:val="00D62CB6"/>
    <w:rsid w:val="00D64522"/>
    <w:rsid w:val="00D73367"/>
    <w:rsid w:val="00D92B71"/>
    <w:rsid w:val="00D9384F"/>
    <w:rsid w:val="00DE6E4E"/>
    <w:rsid w:val="00DF720C"/>
    <w:rsid w:val="00E107E0"/>
    <w:rsid w:val="00E13DFE"/>
    <w:rsid w:val="00E21E74"/>
    <w:rsid w:val="00E243AC"/>
    <w:rsid w:val="00E249A5"/>
    <w:rsid w:val="00E32DF5"/>
    <w:rsid w:val="00E34580"/>
    <w:rsid w:val="00E34969"/>
    <w:rsid w:val="00E41AFA"/>
    <w:rsid w:val="00E55E6C"/>
    <w:rsid w:val="00E56722"/>
    <w:rsid w:val="00E72E40"/>
    <w:rsid w:val="00E937C8"/>
    <w:rsid w:val="00EA1837"/>
    <w:rsid w:val="00EC4382"/>
    <w:rsid w:val="00ED717D"/>
    <w:rsid w:val="00EE21D5"/>
    <w:rsid w:val="00EF1CDB"/>
    <w:rsid w:val="00EF25F2"/>
    <w:rsid w:val="00EF4D77"/>
    <w:rsid w:val="00F017C1"/>
    <w:rsid w:val="00F0324B"/>
    <w:rsid w:val="00F0509E"/>
    <w:rsid w:val="00F068BC"/>
    <w:rsid w:val="00F2169D"/>
    <w:rsid w:val="00F30632"/>
    <w:rsid w:val="00F32A41"/>
    <w:rsid w:val="00F36811"/>
    <w:rsid w:val="00F542B8"/>
    <w:rsid w:val="00F55103"/>
    <w:rsid w:val="00F7267F"/>
    <w:rsid w:val="00F7761D"/>
    <w:rsid w:val="00F8608D"/>
    <w:rsid w:val="00FA198A"/>
    <w:rsid w:val="00FA4077"/>
    <w:rsid w:val="00FC20E1"/>
    <w:rsid w:val="00FC2DD1"/>
    <w:rsid w:val="00FC6D18"/>
    <w:rsid w:val="00FE155E"/>
    <w:rsid w:val="00FE2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DAA31"/>
  <w15:docId w15:val="{9408CF30-21C1-47E7-A22F-DF75BC17F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7A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A7D"/>
  </w:style>
  <w:style w:type="paragraph" w:styleId="Footer">
    <w:name w:val="footer"/>
    <w:basedOn w:val="Normal"/>
    <w:link w:val="FooterChar"/>
    <w:uiPriority w:val="99"/>
    <w:unhideWhenUsed/>
    <w:rsid w:val="00D57A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A7D"/>
  </w:style>
  <w:style w:type="character" w:styleId="Hyperlink">
    <w:name w:val="Hyperlink"/>
    <w:basedOn w:val="DefaultParagraphFont"/>
    <w:uiPriority w:val="99"/>
    <w:unhideWhenUsed/>
    <w:rsid w:val="0009791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clet.edu.au" TargetMode="External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9A324216536A4784B7C29AD9F7DD5E" ma:contentTypeVersion="4" ma:contentTypeDescription="Create a new document." ma:contentTypeScope="" ma:versionID="d6a198a9d86e6c2614dcb770e58c0a02">
  <xsd:schema xmlns:xsd="http://www.w3.org/2001/XMLSchema" xmlns:xs="http://www.w3.org/2001/XMLSchema" xmlns:p="http://schemas.microsoft.com/office/2006/metadata/properties" xmlns:ns2="1f8b68de-03c2-4d7d-8c88-b2491d74799b" targetNamespace="http://schemas.microsoft.com/office/2006/metadata/properties" ma:root="true" ma:fieldsID="a089dd3f3d49b4e7607411f315850c8d" ns2:_="">
    <xsd:import namespace="1f8b68de-03c2-4d7d-8c88-b2491d7479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8b68de-03c2-4d7d-8c88-b2491d7479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5F8615-69A6-4A65-9A6D-2601C14ED383}"/>
</file>

<file path=customXml/itemProps2.xml><?xml version="1.0" encoding="utf-8"?>
<ds:datastoreItem xmlns:ds="http://schemas.openxmlformats.org/officeDocument/2006/customXml" ds:itemID="{18B17015-C391-49C0-9D42-8149594311BF}"/>
</file>

<file path=customXml/itemProps3.xml><?xml version="1.0" encoding="utf-8"?>
<ds:datastoreItem xmlns:ds="http://schemas.openxmlformats.org/officeDocument/2006/customXml" ds:itemID="{2F80829A-7EDF-4012-9FE8-F97BEF6910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1</Words>
  <Characters>983</Characters>
  <Application>Microsoft Office Word</Application>
  <DocSecurity>0</DocSecurity>
  <Lines>1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y Fisher</dc:creator>
  <cp:lastModifiedBy>CLET - Info</cp:lastModifiedBy>
  <cp:revision>3</cp:revision>
  <cp:lastPrinted>2015-12-15T03:29:00Z</cp:lastPrinted>
  <dcterms:created xsi:type="dcterms:W3CDTF">2021-07-11T02:39:00Z</dcterms:created>
  <dcterms:modified xsi:type="dcterms:W3CDTF">2021-07-11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9A324216536A4784B7C29AD9F7DD5E</vt:lpwstr>
  </property>
</Properties>
</file>